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5/03/20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5/03/20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Stephanie Metcal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Stephanie Metca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31146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31146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Ada Van Ze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Ada Van Zell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